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General knowledg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mmigration knowledg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Intercept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842 (0.030) **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836 (0.028) ***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30 (0.014) **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39 (0.013) ***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g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9 (0.000) **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8 (0.000) ***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duc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58 (0.004) **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72 (0.004) ***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^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8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9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dj. R^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8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9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. obs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74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749</w:t>
            </w:r>
          </w:p>
        </w:tc>
      </w:tr>
    </w:tbl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3-18T20:38:59Z</dcterms:created>
  <dcterms:modified xsi:type="dcterms:W3CDTF">2023-03-18T20:38:5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